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222A" w:rsidRDefault="001E2856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Fuel</w:t>
                            </w:r>
                          </w:p>
                          <w:p w:rsidR="001E2856" w:rsidRPr="00040858" w:rsidRDefault="00F34E08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</w:t>
                            </w:r>
                            <w:r w:rsidR="009A339F">
                              <w:rPr>
                                <w:b/>
                                <w:sz w:val="52"/>
                                <w:szCs w:val="48"/>
                              </w:rPr>
                              <w:t>ost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-</w:t>
                            </w:r>
                            <w:r w:rsidR="001E2856">
                              <w:rPr>
                                <w:b/>
                                <w:sz w:val="52"/>
                                <w:szCs w:val="48"/>
                              </w:rPr>
                              <w:t>Recei</w:t>
                            </w:r>
                            <w:r w:rsidR="004304D4">
                              <w:rPr>
                                <w:b/>
                                <w:sz w:val="52"/>
                                <w:szCs w:val="48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1B222A" w:rsidRDefault="001E2856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Fuel</w:t>
                      </w:r>
                    </w:p>
                    <w:p w:rsidR="001E2856" w:rsidRPr="00040858" w:rsidRDefault="00F34E08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</w:t>
                      </w:r>
                      <w:r w:rsidR="009A339F">
                        <w:rPr>
                          <w:b/>
                          <w:sz w:val="52"/>
                          <w:szCs w:val="48"/>
                        </w:rPr>
                        <w:t>ost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-</w:t>
                      </w:r>
                      <w:r w:rsidR="001E2856">
                        <w:rPr>
                          <w:b/>
                          <w:sz w:val="52"/>
                          <w:szCs w:val="48"/>
                        </w:rPr>
                        <w:t>Recei</w:t>
                      </w:r>
                      <w:r w:rsidR="004304D4">
                        <w:rPr>
                          <w:b/>
                          <w:sz w:val="52"/>
                          <w:szCs w:val="48"/>
                        </w:rPr>
                        <w:t>p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F34E0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MB</w:t>
                            </w:r>
                            <w:r w:rsidR="00C47393">
                              <w:rPr>
                                <w:b/>
                                <w:color w:val="0066FF"/>
                                <w:sz w:val="4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F34E0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MB</w:t>
                      </w:r>
                      <w:r w:rsidR="00C47393">
                        <w:rPr>
                          <w:b/>
                          <w:color w:val="0066FF"/>
                          <w:sz w:val="4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A339F" w:rsidRDefault="00F34E08" w:rsidP="009A339F">
                            <w:pPr>
                              <w:ind w:left="180"/>
                            </w:pPr>
                            <w:r>
                              <w:t>Verification of Fuel</w:t>
                            </w:r>
                            <w:r w:rsidR="001E2856">
                              <w:t xml:space="preserve"> (Diesel or Unleaded) inventory</w:t>
                            </w:r>
                            <w:r>
                              <w:t xml:space="preserve"> quantities</w:t>
                            </w:r>
                            <w:r w:rsidR="009A339F">
                              <w:t xml:space="preserve"> received correct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9A339F" w:rsidRDefault="00F34E08" w:rsidP="009A339F">
                      <w:pPr>
                        <w:ind w:left="180"/>
                      </w:pPr>
                      <w:r>
                        <w:t>Verification of Fuel</w:t>
                      </w:r>
                      <w:r w:rsidR="001E2856">
                        <w:t xml:space="preserve"> (Diesel or Unleaded) inventory</w:t>
                      </w:r>
                      <w:r>
                        <w:t xml:space="preserve"> quantities</w:t>
                      </w:r>
                      <w:r w:rsidR="009A339F">
                        <w:t xml:space="preserve"> received correctly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805832" w:rsidRDefault="00805832" w:rsidP="0090059D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7B03C7" w:rsidRPr="00805832" w:rsidRDefault="007B03C7" w:rsidP="007B03C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B03C7" w:rsidRPr="00805832" w:rsidRDefault="007B03C7" w:rsidP="007B03C7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7B03C7" w:rsidRPr="00805832" w:rsidRDefault="007B03C7" w:rsidP="007B03C7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7B03C7" w:rsidRPr="00805832" w:rsidRDefault="007B03C7" w:rsidP="007B03C7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7B03C7" w:rsidRDefault="007B03C7" w:rsidP="007B03C7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7B03C7" w:rsidRDefault="007B03C7" w:rsidP="007B03C7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7B03C7" w:rsidRPr="00805832" w:rsidRDefault="007B03C7" w:rsidP="007B03C7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  <w:p w:rsidR="007B03C7" w:rsidRPr="007B03C7" w:rsidRDefault="007B03C7" w:rsidP="007B03C7">
                            <w:pPr>
                              <w:rPr>
                                <w:szCs w:val="24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805832" w:rsidRDefault="00805832" w:rsidP="0090059D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7B03C7" w:rsidRPr="00805832" w:rsidRDefault="007B03C7" w:rsidP="007B03C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7B03C7" w:rsidRPr="00805832" w:rsidRDefault="007B03C7" w:rsidP="007B03C7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7B03C7" w:rsidRPr="00805832" w:rsidRDefault="007B03C7" w:rsidP="007B03C7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7B03C7" w:rsidRPr="00805832" w:rsidRDefault="007B03C7" w:rsidP="007B03C7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7B03C7" w:rsidRDefault="007B03C7" w:rsidP="007B03C7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7B03C7" w:rsidRDefault="007B03C7" w:rsidP="007B03C7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7B03C7" w:rsidRPr="00805832" w:rsidRDefault="007B03C7" w:rsidP="007B03C7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  <w:p w:rsidR="007B03C7" w:rsidRPr="007B03C7" w:rsidRDefault="007B03C7" w:rsidP="007B03C7">
                      <w:pPr>
                        <w:rPr>
                          <w:szCs w:val="24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DE4BAB">
                              <w:t xml:space="preserve">Transaction </w:t>
                            </w:r>
                            <w:r w:rsidR="00F34E08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 w:rsidR="009A339F"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9A339F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Transaction History</w:t>
                            </w:r>
                            <w:r w:rsidR="00F34E08">
                              <w:rPr>
                                <w:i/>
                              </w:rPr>
                              <w:t xml:space="preserve"> Report</w:t>
                            </w:r>
                            <w:r w:rsidR="002D0CD8"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 xml:space="preserve">window </w:t>
                            </w:r>
                            <w:r w:rsidR="00F62A75">
                              <w:t>opens</w:t>
                            </w:r>
                          </w:p>
                          <w:p w:rsidR="00B2646F" w:rsidRPr="00B2646F" w:rsidRDefault="00B2646F" w:rsidP="00B2646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B2646F" w:rsidRPr="00B2646F" w:rsidRDefault="00B2646F" w:rsidP="00B2646F">
                            <w:pPr>
                              <w:pStyle w:val="ListParagraph"/>
                              <w:ind w:left="108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2646F">
                              <w:rPr>
                                <w:b/>
                                <w:color w:val="000000" w:themeColor="text1"/>
                              </w:rPr>
                              <w:t>Required Selection Criteria Section</w:t>
                            </w:r>
                          </w:p>
                          <w:p w:rsidR="00B2646F" w:rsidRPr="00B2646F" w:rsidRDefault="00B2646F" w:rsidP="00B2646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9A339F" w:rsidRDefault="009A339F" w:rsidP="00F34E0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osting Date Field = </w:t>
                            </w:r>
                            <w:r w:rsidRPr="009A339F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date fuel received using MIGO.</w:t>
                            </w:r>
                          </w:p>
                          <w:p w:rsidR="009A339F" w:rsidRDefault="009A339F" w:rsidP="00F34E0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Material Field</w:t>
                            </w:r>
                          </w:p>
                          <w:p w:rsidR="009A339F" w:rsidRDefault="009A339F" w:rsidP="009A339F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9A339F" w:rsidRDefault="009A339F" w:rsidP="009A339F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F34E08" w:rsidRPr="00B2646F" w:rsidRDefault="00F34E08" w:rsidP="00F34E0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 w:rsidR="00880C02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34E08">
                              <w:rPr>
                                <w:color w:val="0066FF"/>
                              </w:rPr>
                              <w:t>Input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 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B2646F" w:rsidRPr="00B2646F" w:rsidRDefault="00B2646F" w:rsidP="00B2646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B2646F" w:rsidRPr="00B2646F" w:rsidRDefault="00B2646F" w:rsidP="00B2646F">
                            <w:pPr>
                              <w:pStyle w:val="ListParagraph"/>
                              <w:ind w:left="108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2646F">
                              <w:rPr>
                                <w:b/>
                                <w:color w:val="000000" w:themeColor="text1"/>
                              </w:rPr>
                              <w:t>Optional Selection Criteria to Further Restrict the Selection</w:t>
                            </w:r>
                          </w:p>
                          <w:p w:rsidR="00B2646F" w:rsidRPr="00B2646F" w:rsidRDefault="00B2646F" w:rsidP="00B2646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880C02" w:rsidRPr="00B2646F" w:rsidRDefault="00880C02" w:rsidP="00B2646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080"/>
                            </w:pPr>
                            <w:r>
                              <w:rPr>
                                <w:color w:val="000000" w:themeColor="text1"/>
                              </w:rPr>
                              <w:t>M</w:t>
                            </w:r>
                            <w:r w:rsidR="00B2646F">
                              <w:rPr>
                                <w:color w:val="000000" w:themeColor="text1"/>
                              </w:rPr>
                              <w:t xml:space="preserve">ovement Type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Field – </w:t>
                            </w:r>
                            <w:r w:rsidRPr="00880C02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2646F">
                              <w:rPr>
                                <w:color w:val="000000" w:themeColor="text1"/>
                              </w:rPr>
                              <w:t>97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1 </w:t>
                            </w:r>
                            <w:r w:rsidRPr="00880C0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</w:t>
                            </w:r>
                            <w:r w:rsidR="00B2646F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ceipt of bulk fuel</w:t>
                            </w:r>
                            <w:r w:rsidRPr="00880C0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B2646F" w:rsidRPr="00B2646F" w:rsidRDefault="00B2646F" w:rsidP="00B2646F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34E08" w:rsidRPr="00B2646F" w:rsidRDefault="00F34E08" w:rsidP="00B2646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B2646F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2646F"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B2646F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B2646F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 w:rsidRPr="00B2646F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783243" wp14:editId="6A2D05EF">
                                  <wp:extent cx="156058" cy="146304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4D2F" w:rsidRDefault="004F4D2F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129AC" w:rsidRDefault="00B2646F" w:rsidP="000129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Item Transaction History</w:t>
                            </w:r>
                            <w:r w:rsidR="0090059D">
                              <w:rPr>
                                <w:i/>
                              </w:rPr>
                              <w:t xml:space="preserve"> </w:t>
                            </w:r>
                            <w:r w:rsidR="0090059D">
                              <w:t>window opens</w:t>
                            </w:r>
                          </w:p>
                          <w:p w:rsidR="000129AC" w:rsidRDefault="00B2646F" w:rsidP="000129A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Verify</w:t>
                            </w:r>
                            <w:r w:rsidR="0090059D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7B03C7" w:rsidRPr="007B03C7">
                              <w:rPr>
                                <w:i/>
                                <w:color w:val="000000" w:themeColor="text1"/>
                                <w:sz w:val="20"/>
                              </w:rPr>
                              <w:t>(See note(s))</w:t>
                            </w:r>
                          </w:p>
                          <w:p w:rsidR="0090059D" w:rsidRDefault="00B2646F" w:rsidP="0090059D">
                            <w:pPr>
                              <w:pStyle w:val="ListParagraph"/>
                              <w:numPr>
                                <w:ilvl w:val="1"/>
                                <w:numId w:val="35"/>
                              </w:numPr>
                              <w:ind w:left="162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Balance Prior to Transaction</w:t>
                            </w:r>
                          </w:p>
                          <w:p w:rsidR="00B2646F" w:rsidRDefault="00B2646F" w:rsidP="0090059D">
                            <w:pPr>
                              <w:pStyle w:val="ListParagraph"/>
                              <w:numPr>
                                <w:ilvl w:val="1"/>
                                <w:numId w:val="35"/>
                              </w:numPr>
                              <w:ind w:left="162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Transaction </w:t>
                            </w:r>
                            <w:r w:rsidR="007B03C7">
                              <w:rPr>
                                <w:color w:val="000000" w:themeColor="text1"/>
                              </w:rPr>
                              <w:t>Quantity</w:t>
                            </w:r>
                          </w:p>
                          <w:p w:rsidR="007B03C7" w:rsidRDefault="007B03C7" w:rsidP="0090059D">
                            <w:pPr>
                              <w:pStyle w:val="ListParagraph"/>
                              <w:numPr>
                                <w:ilvl w:val="1"/>
                                <w:numId w:val="35"/>
                              </w:numPr>
                              <w:ind w:left="162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ransaction Unit Price</w:t>
                            </w:r>
                          </w:p>
                          <w:p w:rsidR="0090059D" w:rsidRPr="007B03C7" w:rsidRDefault="007B03C7" w:rsidP="007B03C7">
                            <w:pPr>
                              <w:pStyle w:val="ListParagraph"/>
                              <w:numPr>
                                <w:ilvl w:val="1"/>
                                <w:numId w:val="35"/>
                              </w:numPr>
                              <w:ind w:left="162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otal Transaction Value</w:t>
                            </w:r>
                          </w:p>
                          <w:p w:rsidR="00B14E2C" w:rsidRDefault="00B14E2C" w:rsidP="00B14E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0059D">
                              <w:t xml:space="preserve"> </w:t>
                            </w:r>
                            <w:r w:rsidR="0090059D" w:rsidRPr="0090059D">
                              <w:rPr>
                                <w:sz w:val="20"/>
                              </w:rPr>
                              <w:t>(Twice)</w:t>
                            </w:r>
                          </w:p>
                          <w:p w:rsidR="005B0D86" w:rsidRPr="008D4102" w:rsidRDefault="005B0D86" w:rsidP="005B0D86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DE4BAB">
                        <w:t xml:space="preserve">Transaction </w:t>
                      </w:r>
                      <w:r w:rsidR="00F34E08">
                        <w:rPr>
                          <w:b/>
                          <w:color w:val="0066FF"/>
                        </w:rPr>
                        <w:t>ZMB</w:t>
                      </w:r>
                      <w:r w:rsidR="009A339F">
                        <w:rPr>
                          <w:b/>
                          <w:color w:val="0066FF"/>
                        </w:rPr>
                        <w:t>20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9A339F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Transaction History</w:t>
                      </w:r>
                      <w:r w:rsidR="00F34E08">
                        <w:rPr>
                          <w:i/>
                        </w:rPr>
                        <w:t xml:space="preserve"> Report</w:t>
                      </w:r>
                      <w:r w:rsidR="002D0CD8">
                        <w:rPr>
                          <w:i/>
                        </w:rPr>
                        <w:t xml:space="preserve"> </w:t>
                      </w:r>
                      <w:r w:rsidR="004F4D2F">
                        <w:t xml:space="preserve">window </w:t>
                      </w:r>
                      <w:r w:rsidR="00F62A75">
                        <w:t>opens</w:t>
                      </w:r>
                    </w:p>
                    <w:p w:rsidR="00B2646F" w:rsidRPr="00B2646F" w:rsidRDefault="00B2646F" w:rsidP="00B2646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B2646F" w:rsidRPr="00B2646F" w:rsidRDefault="00B2646F" w:rsidP="00B2646F">
                      <w:pPr>
                        <w:pStyle w:val="ListParagraph"/>
                        <w:ind w:left="1080"/>
                        <w:rPr>
                          <w:b/>
                          <w:color w:val="000000" w:themeColor="text1"/>
                        </w:rPr>
                      </w:pPr>
                      <w:r w:rsidRPr="00B2646F">
                        <w:rPr>
                          <w:b/>
                          <w:color w:val="000000" w:themeColor="text1"/>
                        </w:rPr>
                        <w:t>Required Selection Criteria Section</w:t>
                      </w:r>
                    </w:p>
                    <w:p w:rsidR="00B2646F" w:rsidRPr="00B2646F" w:rsidRDefault="00B2646F" w:rsidP="00B2646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9A339F" w:rsidRDefault="009A339F" w:rsidP="00F34E0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osting Date Field = </w:t>
                      </w:r>
                      <w:r w:rsidRPr="009A339F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date fuel received using MIGO.</w:t>
                      </w:r>
                    </w:p>
                    <w:p w:rsidR="009A339F" w:rsidRDefault="009A339F" w:rsidP="00F34E0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Material Field</w:t>
                      </w:r>
                    </w:p>
                    <w:p w:rsidR="009A339F" w:rsidRDefault="009A339F" w:rsidP="009A339F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9A339F" w:rsidRDefault="009A339F" w:rsidP="009A339F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F34E08" w:rsidRPr="00B2646F" w:rsidRDefault="00F34E08" w:rsidP="00F34E0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 w:rsidR="00880C02">
                        <w:rPr>
                          <w:color w:val="000000" w:themeColor="text1"/>
                        </w:rPr>
                        <w:t>-</w:t>
                      </w:r>
                      <w:r w:rsidRPr="00B14E2C">
                        <w:rPr>
                          <w:color w:val="000000" w:themeColor="text1"/>
                        </w:rPr>
                        <w:t xml:space="preserve"> </w:t>
                      </w:r>
                      <w:r w:rsidRPr="00F34E08">
                        <w:rPr>
                          <w:color w:val="0066FF"/>
                        </w:rPr>
                        <w:t>Input</w:t>
                      </w:r>
                      <w:r w:rsidRPr="00B14E2C">
                        <w:rPr>
                          <w:color w:val="000000" w:themeColor="text1"/>
                        </w:rPr>
                        <w:t xml:space="preserve"> 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B2646F" w:rsidRPr="00B2646F" w:rsidRDefault="00B2646F" w:rsidP="00B2646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B2646F" w:rsidRPr="00B2646F" w:rsidRDefault="00B2646F" w:rsidP="00B2646F">
                      <w:pPr>
                        <w:pStyle w:val="ListParagraph"/>
                        <w:ind w:left="1080"/>
                        <w:rPr>
                          <w:b/>
                          <w:color w:val="000000" w:themeColor="text1"/>
                        </w:rPr>
                      </w:pPr>
                      <w:r w:rsidRPr="00B2646F">
                        <w:rPr>
                          <w:b/>
                          <w:color w:val="000000" w:themeColor="text1"/>
                        </w:rPr>
                        <w:t>Optional Selection Criteria to Further Restrict the Selection</w:t>
                      </w:r>
                    </w:p>
                    <w:p w:rsidR="00B2646F" w:rsidRPr="00B2646F" w:rsidRDefault="00B2646F" w:rsidP="00B2646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880C02" w:rsidRPr="00B2646F" w:rsidRDefault="00880C02" w:rsidP="00B2646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080"/>
                      </w:pPr>
                      <w:r>
                        <w:rPr>
                          <w:color w:val="000000" w:themeColor="text1"/>
                        </w:rPr>
                        <w:t>M</w:t>
                      </w:r>
                      <w:r w:rsidR="00B2646F">
                        <w:rPr>
                          <w:color w:val="000000" w:themeColor="text1"/>
                        </w:rPr>
                        <w:t xml:space="preserve">ovement Type </w:t>
                      </w:r>
                      <w:r>
                        <w:rPr>
                          <w:color w:val="000000" w:themeColor="text1"/>
                        </w:rPr>
                        <w:t xml:space="preserve">Field – </w:t>
                      </w:r>
                      <w:r w:rsidRPr="00880C02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B2646F">
                        <w:rPr>
                          <w:color w:val="000000" w:themeColor="text1"/>
                        </w:rPr>
                        <w:t>97</w:t>
                      </w:r>
                      <w:r>
                        <w:rPr>
                          <w:color w:val="000000" w:themeColor="text1"/>
                        </w:rPr>
                        <w:t xml:space="preserve">1 </w:t>
                      </w:r>
                      <w:r w:rsidRPr="00880C02">
                        <w:rPr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r w:rsidR="00B2646F">
                        <w:rPr>
                          <w:color w:val="000000" w:themeColor="text1"/>
                          <w:sz w:val="20"/>
                          <w:szCs w:val="20"/>
                        </w:rPr>
                        <w:t>Receipt of bulk fuel</w:t>
                      </w:r>
                      <w:r w:rsidRPr="00880C02">
                        <w:rPr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:rsidR="00B2646F" w:rsidRPr="00B2646F" w:rsidRDefault="00B2646F" w:rsidP="00B2646F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34E08" w:rsidRPr="00B2646F" w:rsidRDefault="00F34E08" w:rsidP="00B2646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B2646F">
                        <w:rPr>
                          <w:color w:val="000000" w:themeColor="text1"/>
                        </w:rPr>
                        <w:t>&lt;</w:t>
                      </w:r>
                      <w:r w:rsidRPr="00B2646F"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B2646F">
                        <w:rPr>
                          <w:color w:val="000000" w:themeColor="text1"/>
                        </w:rPr>
                        <w:t xml:space="preserve">&gt; </w:t>
                      </w:r>
                      <w:r w:rsidRPr="00B2646F">
                        <w:rPr>
                          <w:b/>
                          <w:color w:val="000000" w:themeColor="text1"/>
                        </w:rPr>
                        <w:t>Execute icon</w:t>
                      </w:r>
                      <w:r w:rsidRPr="00B2646F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C783243" wp14:editId="6A2D05EF">
                            <wp:extent cx="156058" cy="146304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4D2F" w:rsidRDefault="004F4D2F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0129AC" w:rsidRDefault="00B2646F" w:rsidP="000129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Item Transaction History</w:t>
                      </w:r>
                      <w:r w:rsidR="0090059D">
                        <w:rPr>
                          <w:i/>
                        </w:rPr>
                        <w:t xml:space="preserve"> </w:t>
                      </w:r>
                      <w:r w:rsidR="0090059D">
                        <w:t>window opens</w:t>
                      </w:r>
                    </w:p>
                    <w:p w:rsidR="000129AC" w:rsidRDefault="00B2646F" w:rsidP="000129A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Verify</w:t>
                      </w:r>
                      <w:r w:rsidR="0090059D">
                        <w:rPr>
                          <w:color w:val="000000" w:themeColor="text1"/>
                        </w:rPr>
                        <w:t xml:space="preserve"> </w:t>
                      </w:r>
                      <w:r w:rsidR="007B03C7" w:rsidRPr="007B03C7">
                        <w:rPr>
                          <w:i/>
                          <w:color w:val="000000" w:themeColor="text1"/>
                          <w:sz w:val="20"/>
                        </w:rPr>
                        <w:t>(See note(s))</w:t>
                      </w:r>
                    </w:p>
                    <w:p w:rsidR="0090059D" w:rsidRDefault="00B2646F" w:rsidP="0090059D">
                      <w:pPr>
                        <w:pStyle w:val="ListParagraph"/>
                        <w:numPr>
                          <w:ilvl w:val="1"/>
                          <w:numId w:val="35"/>
                        </w:numPr>
                        <w:ind w:left="162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Balance Prior to Transaction</w:t>
                      </w:r>
                    </w:p>
                    <w:p w:rsidR="00B2646F" w:rsidRDefault="00B2646F" w:rsidP="0090059D">
                      <w:pPr>
                        <w:pStyle w:val="ListParagraph"/>
                        <w:numPr>
                          <w:ilvl w:val="1"/>
                          <w:numId w:val="35"/>
                        </w:numPr>
                        <w:ind w:left="162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Transaction </w:t>
                      </w:r>
                      <w:r w:rsidR="007B03C7">
                        <w:rPr>
                          <w:color w:val="000000" w:themeColor="text1"/>
                        </w:rPr>
                        <w:t>Quantity</w:t>
                      </w:r>
                    </w:p>
                    <w:p w:rsidR="007B03C7" w:rsidRDefault="007B03C7" w:rsidP="0090059D">
                      <w:pPr>
                        <w:pStyle w:val="ListParagraph"/>
                        <w:numPr>
                          <w:ilvl w:val="1"/>
                          <w:numId w:val="35"/>
                        </w:numPr>
                        <w:ind w:left="162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ransaction Unit Price</w:t>
                      </w:r>
                    </w:p>
                    <w:p w:rsidR="0090059D" w:rsidRPr="007B03C7" w:rsidRDefault="007B03C7" w:rsidP="007B03C7">
                      <w:pPr>
                        <w:pStyle w:val="ListParagraph"/>
                        <w:numPr>
                          <w:ilvl w:val="1"/>
                          <w:numId w:val="35"/>
                        </w:numPr>
                        <w:ind w:left="162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otal Transaction Value</w:t>
                      </w:r>
                    </w:p>
                    <w:p w:rsidR="00B14E2C" w:rsidRDefault="00B14E2C" w:rsidP="00B14E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B14E2C" w:rsidRDefault="00B14E2C" w:rsidP="00B14E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0059D">
                        <w:t xml:space="preserve"> </w:t>
                      </w:r>
                      <w:r w:rsidR="0090059D" w:rsidRPr="0090059D">
                        <w:rPr>
                          <w:sz w:val="20"/>
                        </w:rPr>
                        <w:t>(Twice)</w:t>
                      </w:r>
                    </w:p>
                    <w:p w:rsidR="005B0D86" w:rsidRPr="008D4102" w:rsidRDefault="005B0D86" w:rsidP="005B0D86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1E2856">
                              <w:rPr>
                                <w:sz w:val="20"/>
                              </w:rPr>
                              <w:t>9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1E2856">
                        <w:rPr>
                          <w:sz w:val="20"/>
                        </w:rPr>
                        <w:t>9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3905D10"/>
    <w:multiLevelType w:val="hybridMultilevel"/>
    <w:tmpl w:val="DCC40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2" w15:restartNumberingAfterBreak="0">
    <w:nsid w:val="6D2208AA"/>
    <w:multiLevelType w:val="hybridMultilevel"/>
    <w:tmpl w:val="CE844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5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F4C58E4"/>
    <w:multiLevelType w:val="hybridMultilevel"/>
    <w:tmpl w:val="DEF29F4E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0"/>
  </w:num>
  <w:num w:numId="2">
    <w:abstractNumId w:val="32"/>
  </w:num>
  <w:num w:numId="3">
    <w:abstractNumId w:val="25"/>
  </w:num>
  <w:num w:numId="4">
    <w:abstractNumId w:val="4"/>
  </w:num>
  <w:num w:numId="5">
    <w:abstractNumId w:val="23"/>
  </w:num>
  <w:num w:numId="6">
    <w:abstractNumId w:val="5"/>
  </w:num>
  <w:num w:numId="7">
    <w:abstractNumId w:val="31"/>
  </w:num>
  <w:num w:numId="8">
    <w:abstractNumId w:val="33"/>
  </w:num>
  <w:num w:numId="9">
    <w:abstractNumId w:val="21"/>
  </w:num>
  <w:num w:numId="10">
    <w:abstractNumId w:val="18"/>
  </w:num>
  <w:num w:numId="11">
    <w:abstractNumId w:val="35"/>
  </w:num>
  <w:num w:numId="12">
    <w:abstractNumId w:val="19"/>
  </w:num>
  <w:num w:numId="13">
    <w:abstractNumId w:val="8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9"/>
  </w:num>
  <w:num w:numId="19">
    <w:abstractNumId w:val="3"/>
  </w:num>
  <w:num w:numId="20">
    <w:abstractNumId w:val="27"/>
  </w:num>
  <w:num w:numId="21">
    <w:abstractNumId w:val="6"/>
  </w:num>
  <w:num w:numId="22">
    <w:abstractNumId w:val="37"/>
  </w:num>
  <w:num w:numId="23">
    <w:abstractNumId w:val="1"/>
  </w:num>
  <w:num w:numId="24">
    <w:abstractNumId w:val="34"/>
  </w:num>
  <w:num w:numId="25">
    <w:abstractNumId w:val="29"/>
  </w:num>
  <w:num w:numId="26">
    <w:abstractNumId w:val="10"/>
  </w:num>
  <w:num w:numId="27">
    <w:abstractNumId w:val="26"/>
  </w:num>
  <w:num w:numId="28">
    <w:abstractNumId w:val="28"/>
  </w:num>
  <w:num w:numId="29">
    <w:abstractNumId w:val="36"/>
  </w:num>
  <w:num w:numId="30">
    <w:abstractNumId w:val="11"/>
  </w:num>
  <w:num w:numId="31">
    <w:abstractNumId w:val="24"/>
  </w:num>
  <w:num w:numId="32">
    <w:abstractNumId w:val="2"/>
  </w:num>
  <w:num w:numId="33">
    <w:abstractNumId w:val="22"/>
  </w:num>
  <w:num w:numId="34">
    <w:abstractNumId w:val="13"/>
  </w:num>
  <w:num w:numId="35">
    <w:abstractNumId w:val="17"/>
  </w:num>
  <w:num w:numId="36">
    <w:abstractNumId w:val="20"/>
  </w:num>
  <w:num w:numId="37">
    <w:abstractNumId w:val="7"/>
  </w:num>
  <w:num w:numId="38">
    <w:abstractNumId w:val="38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sFAEhaLRc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96395"/>
    <w:rsid w:val="002D0CD8"/>
    <w:rsid w:val="002F2055"/>
    <w:rsid w:val="00352FF8"/>
    <w:rsid w:val="003A4C79"/>
    <w:rsid w:val="003C21B4"/>
    <w:rsid w:val="004304D4"/>
    <w:rsid w:val="00445B91"/>
    <w:rsid w:val="00445EF6"/>
    <w:rsid w:val="004B5668"/>
    <w:rsid w:val="004D55E8"/>
    <w:rsid w:val="004F03DF"/>
    <w:rsid w:val="004F4D2F"/>
    <w:rsid w:val="005040B9"/>
    <w:rsid w:val="00530C6B"/>
    <w:rsid w:val="005876CE"/>
    <w:rsid w:val="005B0D86"/>
    <w:rsid w:val="005C3FC3"/>
    <w:rsid w:val="005E631D"/>
    <w:rsid w:val="006A25FF"/>
    <w:rsid w:val="006C2213"/>
    <w:rsid w:val="007459BD"/>
    <w:rsid w:val="0077644F"/>
    <w:rsid w:val="007B03C7"/>
    <w:rsid w:val="007D1740"/>
    <w:rsid w:val="00801483"/>
    <w:rsid w:val="00805832"/>
    <w:rsid w:val="0084091B"/>
    <w:rsid w:val="008758F6"/>
    <w:rsid w:val="00880C02"/>
    <w:rsid w:val="008A2AE8"/>
    <w:rsid w:val="008D4102"/>
    <w:rsid w:val="008F39AB"/>
    <w:rsid w:val="0090059D"/>
    <w:rsid w:val="009A339F"/>
    <w:rsid w:val="00A02839"/>
    <w:rsid w:val="00A03651"/>
    <w:rsid w:val="00A35BC6"/>
    <w:rsid w:val="00A82E15"/>
    <w:rsid w:val="00A96B8B"/>
    <w:rsid w:val="00B04E7C"/>
    <w:rsid w:val="00B14E2C"/>
    <w:rsid w:val="00B2646F"/>
    <w:rsid w:val="00B76068"/>
    <w:rsid w:val="00BB3B10"/>
    <w:rsid w:val="00BD647A"/>
    <w:rsid w:val="00C03661"/>
    <w:rsid w:val="00C2070E"/>
    <w:rsid w:val="00C47393"/>
    <w:rsid w:val="00CA0890"/>
    <w:rsid w:val="00CC2A51"/>
    <w:rsid w:val="00CE635C"/>
    <w:rsid w:val="00D048DE"/>
    <w:rsid w:val="00D30E01"/>
    <w:rsid w:val="00D53F91"/>
    <w:rsid w:val="00D91DD2"/>
    <w:rsid w:val="00DE4BAB"/>
    <w:rsid w:val="00DF1FEA"/>
    <w:rsid w:val="00E20698"/>
    <w:rsid w:val="00F34E08"/>
    <w:rsid w:val="00F45981"/>
    <w:rsid w:val="00F62A75"/>
    <w:rsid w:val="00FA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CF86DA8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D3E8E-B79B-4EDB-B3D8-2D9962140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09T17:12:00Z</cp:lastPrinted>
  <dcterms:created xsi:type="dcterms:W3CDTF">2019-12-09T17:41:00Z</dcterms:created>
  <dcterms:modified xsi:type="dcterms:W3CDTF">2019-12-09T18:06:00Z</dcterms:modified>
</cp:coreProperties>
</file>